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8F16A" w14:textId="0AA21496" w:rsidR="00604907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r w:rsidRPr="00C44AF0">
        <w:rPr>
          <w:rFonts w:ascii="Bookman Old Style" w:hAnsi="Bookman Old Style"/>
          <w:b/>
          <w:bCs/>
          <w:sz w:val="28"/>
          <w:szCs w:val="28"/>
        </w:rPr>
        <w:t xml:space="preserve">Perangkat Soal </w:t>
      </w:r>
      <w:r w:rsidR="00604907" w:rsidRPr="00C44AF0">
        <w:rPr>
          <w:rFonts w:ascii="Bookman Old Style" w:hAnsi="Bookman Old Style"/>
          <w:b/>
          <w:bCs/>
          <w:sz w:val="28"/>
          <w:szCs w:val="28"/>
        </w:rPr>
        <w:t>Observasi</w:t>
      </w:r>
      <w:r>
        <w:rPr>
          <w:rFonts w:ascii="Bookman Old Style" w:hAnsi="Bookman Old Style"/>
          <w:b/>
          <w:bCs/>
          <w:sz w:val="28"/>
          <w:szCs w:val="28"/>
        </w:rPr>
        <w:t xml:space="preserve"> 6</w:t>
      </w:r>
      <w:r w:rsidR="003D64E6">
        <w:rPr>
          <w:rFonts w:ascii="Bookman Old Style" w:hAnsi="Bookman Old Style"/>
          <w:b/>
          <w:bCs/>
          <w:sz w:val="28"/>
          <w:szCs w:val="28"/>
        </w:rPr>
        <w:t>A</w:t>
      </w:r>
    </w:p>
    <w:p w14:paraId="205FA39A" w14:textId="463B1953" w:rsidR="00C44AF0" w:rsidRPr="00C44AF0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>Skema Penulisan Buku Nonfiksi</w:t>
      </w:r>
    </w:p>
    <w:p w14:paraId="512C3B65" w14:textId="77777777" w:rsidR="00604907" w:rsidRPr="00604907" w:rsidRDefault="00604907">
      <w:pPr>
        <w:rPr>
          <w:rFonts w:ascii="Bookman Old Style" w:hAnsi="Bookman Old Style"/>
        </w:rPr>
      </w:pPr>
    </w:p>
    <w:p w14:paraId="1D10165C" w14:textId="0D7DBED3" w:rsidR="00915C1E" w:rsidRPr="00C44AF0" w:rsidRDefault="00C44AF0" w:rsidP="00A640E6">
      <w:pPr>
        <w:spacing w:after="200"/>
        <w:rPr>
          <w:rFonts w:ascii="Bookman Old Style" w:hAnsi="Bookman Old Style"/>
          <w:b/>
          <w:bCs/>
        </w:rPr>
      </w:pPr>
      <w:r w:rsidRPr="00C44AF0">
        <w:rPr>
          <w:rFonts w:ascii="Bookman Old Style" w:hAnsi="Bookman Old Style"/>
          <w:b/>
          <w:bCs/>
        </w:rPr>
        <w:t>Perhatikan pasangan kata berikut ini!</w:t>
      </w:r>
      <w:r w:rsidRPr="00C44AF0">
        <w:rPr>
          <w:rFonts w:ascii="Bookman Old Style" w:hAnsi="Bookman Old Style"/>
          <w:b/>
          <w:bCs/>
        </w:rPr>
        <w:br/>
        <w:t>Berilah tanda centang (</w:t>
      </w:r>
      <w:r w:rsidRPr="00C44AF0">
        <w:rPr>
          <w:rFonts w:ascii="Bookman Old Style" w:hAnsi="Bookman Old Style"/>
          <w:b/>
          <w:bCs/>
        </w:rPr>
        <w:sym w:font="Symbol" w:char="F0D6"/>
      </w:r>
      <w:r w:rsidRPr="00C44AF0">
        <w:rPr>
          <w:rFonts w:ascii="Bookman Old Style" w:hAnsi="Bookman Old Style"/>
          <w:b/>
          <w:bCs/>
        </w:rPr>
        <w:t>) pada kata yang baku!</w:t>
      </w:r>
    </w:p>
    <w:tbl>
      <w:tblPr>
        <w:tblStyle w:val="TableGrid"/>
        <w:tblW w:w="92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3798"/>
        <w:gridCol w:w="567"/>
        <w:gridCol w:w="3798"/>
      </w:tblGrid>
      <w:tr w:rsidR="00122CA4" w:rsidRPr="00604907" w14:paraId="52E5A687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633F75F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A5B3FB" w14:textId="251569DB" w:rsidR="00122CA4" w:rsidRPr="00604907" w:rsidRDefault="006B516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F66E11" w14:textId="3F88CA10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ngar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E93966" w14:textId="16891095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74BD2E0" w14:textId="35C5252C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ingar</w:t>
            </w:r>
          </w:p>
        </w:tc>
      </w:tr>
      <w:tr w:rsidR="00122CA4" w:rsidRPr="00604907" w14:paraId="252E4C5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F326A0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95D7C" w14:textId="4855F2E6" w:rsidR="00122CA4" w:rsidRPr="00604907" w:rsidRDefault="006B516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42455EE" w14:textId="43BC8F2C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isi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17D48" w14:textId="4D998B7D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2FE344" w14:textId="3653CAE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isi</w:t>
            </w:r>
          </w:p>
        </w:tc>
      </w:tr>
      <w:tr w:rsidR="00122CA4" w:rsidRPr="00604907" w14:paraId="0AAC4CA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339EF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673F24" w14:textId="2454473C" w:rsidR="00122CA4" w:rsidRPr="00604907" w:rsidRDefault="006B516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AEE279E" w14:textId="77777777" w:rsidR="00122CA4" w:rsidRDefault="00122CA4" w:rsidP="00A447E8">
            <w:pPr>
              <w:rPr>
                <w:rFonts w:ascii="Bookman Old Style" w:hAnsi="Bookman Old Style"/>
              </w:rPr>
            </w:pPr>
            <w:r w:rsidRPr="00604907">
              <w:rPr>
                <w:rFonts w:ascii="Bookman Old Style" w:hAnsi="Bookman Old Style"/>
              </w:rPr>
              <w:t>anugera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727C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C141D13" w14:textId="77777777" w:rsidR="00122CA4" w:rsidRDefault="00122CA4" w:rsidP="00A447E8">
            <w:pPr>
              <w:rPr>
                <w:rFonts w:ascii="Bookman Old Style" w:hAnsi="Bookman Old Style"/>
              </w:rPr>
            </w:pPr>
            <w:r w:rsidRPr="00604907">
              <w:rPr>
                <w:rFonts w:ascii="Bookman Old Style" w:hAnsi="Bookman Old Style"/>
              </w:rPr>
              <w:t>anugrah</w:t>
            </w:r>
          </w:p>
        </w:tc>
      </w:tr>
      <w:tr w:rsidR="00122CA4" w:rsidRPr="00604907" w14:paraId="44A9590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F065C7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16365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92FA42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erterbangan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B8A836" w14:textId="234DD343" w:rsidR="00122CA4" w:rsidRPr="00604907" w:rsidRDefault="00AA08B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E19F3C2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eterbangan</w:t>
            </w:r>
          </w:p>
        </w:tc>
      </w:tr>
      <w:tr w:rsidR="00122CA4" w:rsidRPr="00604907" w14:paraId="05F2E3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62086A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D98A5B" w14:textId="503D9A65" w:rsidR="00122CA4" w:rsidRDefault="006B516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C9DA3EA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aba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A6469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3EDD435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abe</w:t>
            </w:r>
          </w:p>
        </w:tc>
      </w:tr>
      <w:tr w:rsidR="00122CA4" w:rsidRPr="00604907" w14:paraId="0165AB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2105A1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5CCA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DF8E6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endera mat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67B506" w14:textId="7BAE6E7A" w:rsidR="00122CA4" w:rsidRPr="00604907" w:rsidRDefault="00AA08B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98A7AF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enderamata</w:t>
            </w:r>
          </w:p>
        </w:tc>
      </w:tr>
      <w:tr w:rsidR="00122CA4" w:rsidRPr="00604907" w14:paraId="258F7C7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47DDA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2ABB37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5D1CE4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ari pad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2A01D6" w14:textId="6DD146EA" w:rsidR="00122CA4" w:rsidRPr="00604907" w:rsidRDefault="00AA08B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295529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aripada</w:t>
            </w:r>
          </w:p>
        </w:tc>
      </w:tr>
      <w:tr w:rsidR="00122CA4" w:rsidRPr="00604907" w14:paraId="71900A3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CA6F8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8D09AD" w14:textId="3BBA39F1" w:rsidR="00122CA4" w:rsidRDefault="00FE03D9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9B93ECA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asawars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AA987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A8A35D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asa warsa</w:t>
            </w:r>
          </w:p>
        </w:tc>
      </w:tr>
      <w:tr w:rsidR="00122CA4" w:rsidRPr="00604907" w14:paraId="2E26DA6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E4BB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F01CA8" w14:textId="724D9CF4" w:rsidR="00122CA4" w:rsidRDefault="00FE03D9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88186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tai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1DB45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9C1D9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til</w:t>
            </w:r>
          </w:p>
        </w:tc>
      </w:tr>
      <w:tr w:rsidR="00122CA4" w:rsidRPr="00604907" w14:paraId="32939FB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394968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5E8F7C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4B3398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ekstra kurikuler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B1B8D8" w14:textId="109A5DF2" w:rsidR="00122CA4" w:rsidRPr="00604907" w:rsidRDefault="00AA08B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F0D0C0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ekstrakurikuler</w:t>
            </w:r>
          </w:p>
        </w:tc>
      </w:tr>
      <w:tr w:rsidR="00122CA4" w:rsidRPr="00604907" w14:paraId="126D657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92D93F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933071" w14:textId="268B24A5" w:rsidR="00122CA4" w:rsidRDefault="00FE03D9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B64F98" w14:textId="7FD1337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yirik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184D5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5AE0C3" w14:textId="7263810B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irik</w:t>
            </w:r>
          </w:p>
        </w:tc>
      </w:tr>
      <w:tr w:rsidR="00122CA4" w:rsidRPr="00604907" w14:paraId="03D2800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9DB65A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D740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CDB4550" w14:textId="25C4A731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iam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EDFD0" w14:textId="0D12C5CA" w:rsidR="00122CA4" w:rsidRPr="00604907" w:rsidRDefault="00AA08BC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CE88F" w14:textId="0C9BBBFD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iyama</w:t>
            </w:r>
          </w:p>
        </w:tc>
      </w:tr>
      <w:tr w:rsidR="00122CA4" w:rsidRPr="00604907" w14:paraId="5523928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8765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42B771" w14:textId="70C5FD00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0840FF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feminim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654D1F" w14:textId="41BC52EC" w:rsidR="00122CA4" w:rsidRPr="00604907" w:rsidRDefault="00BA53C7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A4C88A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feminin</w:t>
            </w:r>
          </w:p>
        </w:tc>
      </w:tr>
      <w:tr w:rsidR="00122CA4" w:rsidRPr="00604907" w14:paraId="6ECE558B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0B9752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CF20EB" w14:textId="555B1509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2EBE79" w14:textId="32548E6E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lapa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4DFF65" w14:textId="7687DDF6" w:rsidR="00122CA4" w:rsidRPr="00604907" w:rsidRDefault="00BA53C7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D4BC4EB" w14:textId="0D39A51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lepah</w:t>
            </w:r>
          </w:p>
        </w:tc>
      </w:tr>
      <w:tr w:rsidR="00122CA4" w:rsidRPr="00604907" w14:paraId="2B6A2C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319D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71CE3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010FD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ierark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C9683E" w14:textId="2242DF0D" w:rsidR="00122CA4" w:rsidRPr="00604907" w:rsidRDefault="00BA53C7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B11B1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irarki</w:t>
            </w:r>
          </w:p>
        </w:tc>
      </w:tr>
      <w:tr w:rsidR="00122CA4" w:rsidRPr="00604907" w14:paraId="33E889C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92B1A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B7448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CD444B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ster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C1A2ED" w14:textId="7A73B4F5" w:rsidR="00122CA4" w:rsidRPr="00604907" w:rsidRDefault="00BA53C7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9421F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stri</w:t>
            </w:r>
          </w:p>
        </w:tc>
      </w:tr>
      <w:tr w:rsidR="00122CA4" w:rsidRPr="00604907" w14:paraId="1BB739D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AF9765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3E07E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C10A9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jadua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C04A7A" w14:textId="43F226E5" w:rsidR="00122CA4" w:rsidRPr="00604907" w:rsidRDefault="00BA53C7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4F5FB51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jadwal</w:t>
            </w:r>
          </w:p>
        </w:tc>
      </w:tr>
      <w:tr w:rsidR="00122CA4" w:rsidRPr="00604907" w14:paraId="0424E0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EB50E1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E97499" w14:textId="4A5BA4F6" w:rsidR="00122CA4" w:rsidRPr="00604907" w:rsidRDefault="00BB01E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2AE3E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arism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76ECD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68C39B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harisma</w:t>
            </w:r>
          </w:p>
        </w:tc>
      </w:tr>
      <w:tr w:rsidR="00122CA4" w:rsidRPr="00604907" w14:paraId="32EA09C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5C2D4F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711558" w14:textId="38D45793" w:rsidR="00122CA4" w:rsidRDefault="00BB01E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CB65A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hazana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FC450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8F10F6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hasanah</w:t>
            </w:r>
          </w:p>
        </w:tc>
      </w:tr>
      <w:tr w:rsidR="00122CA4" w:rsidRPr="00604907" w14:paraId="1D95FA4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785620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0E2E09" w14:textId="45306397" w:rsidR="00122CA4" w:rsidRPr="00604907" w:rsidRDefault="00BB01E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208EF6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onkret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D51DF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9EBFEA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ongkrit</w:t>
            </w:r>
          </w:p>
        </w:tc>
      </w:tr>
      <w:tr w:rsidR="00122CA4" w:rsidRPr="00604907" w14:paraId="0B06540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195CC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086CD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4489B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oban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64E776" w14:textId="3BCAFDD4" w:rsidR="00122CA4" w:rsidRPr="00604907" w:rsidRDefault="00BA53C7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C105E81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ubang</w:t>
            </w:r>
          </w:p>
        </w:tc>
      </w:tr>
      <w:tr w:rsidR="00122CA4" w:rsidRPr="00604907" w14:paraId="7323F1E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4DB02D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9FC62" w14:textId="6C6972BE" w:rsidR="00122CA4" w:rsidRDefault="00BB01E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723E74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ha Pengasi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6CB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FDE02F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hapengasih</w:t>
            </w:r>
          </w:p>
        </w:tc>
      </w:tr>
      <w:tr w:rsidR="00122CA4" w:rsidRPr="00604907" w14:paraId="3ED2975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5040BA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3FCC53" w14:textId="2463C987" w:rsidR="00122CA4" w:rsidRDefault="00BB01E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8E7101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rk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921FE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4DFF54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rkah</w:t>
            </w:r>
          </w:p>
        </w:tc>
      </w:tr>
      <w:tr w:rsidR="00122CA4" w:rsidRPr="00604907" w14:paraId="6CFCA88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003BA1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060E7F" w14:textId="2337061A" w:rsidR="00122CA4" w:rsidRPr="00604907" w:rsidRDefault="00BB01E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66DC5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sji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1F533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C83094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sjid</w:t>
            </w:r>
          </w:p>
        </w:tc>
      </w:tr>
      <w:tr w:rsidR="00122CA4" w:rsidRPr="00604907" w14:paraId="13C1827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3DA528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9CFF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6F91DE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mbor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FD1716" w14:textId="7578714C" w:rsidR="00122CA4" w:rsidRPr="00604907" w:rsidRDefault="00BA53C7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6B7DB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ebor</w:t>
            </w:r>
          </w:p>
        </w:tc>
      </w:tr>
      <w:tr w:rsidR="00122CA4" w:rsidRPr="00604907" w14:paraId="4A794F8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1B795B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F70ABE" w14:textId="10F1E6EB" w:rsidR="00122CA4" w:rsidRPr="00604907" w:rsidRDefault="00BB01E5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264163E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mengaruh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B64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F725F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mpengaruhi</w:t>
            </w:r>
          </w:p>
        </w:tc>
      </w:tr>
      <w:tr w:rsidR="00122CA4" w:rsidRPr="00604907" w14:paraId="7835262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EBAD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626298" w14:textId="7E400689" w:rsidR="00122CA4" w:rsidRPr="00604907" w:rsidRDefault="001C3E87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6D1BB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adan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DF62D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36A185A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hadang</w:t>
            </w:r>
          </w:p>
        </w:tc>
      </w:tr>
      <w:tr w:rsidR="00122CA4" w:rsidRPr="00604907" w14:paraId="37270BA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04E6B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13671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8661C05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konsums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4DB6AC" w14:textId="289F7529" w:rsidR="00122CA4" w:rsidRPr="00604907" w:rsidRDefault="00BA53C7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65A991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onsumsi</w:t>
            </w:r>
          </w:p>
        </w:tc>
      </w:tr>
      <w:tr w:rsidR="00122CA4" w:rsidRPr="00604907" w14:paraId="67DA9BC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F6AF5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B1030E" w14:textId="085E65D0" w:rsidR="00122CA4" w:rsidRPr="00604907" w:rsidRDefault="00BA53C7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2CF0C52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uba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1896A1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578D76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rubah</w:t>
            </w:r>
          </w:p>
        </w:tc>
      </w:tr>
      <w:tr w:rsidR="00122CA4" w:rsidRPr="00604907" w14:paraId="022508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8978FD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F84F" w14:textId="28748DB8" w:rsidR="00122CA4" w:rsidRDefault="00BA53C7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420E58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ter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1295E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0DB6A8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tri</w:t>
            </w:r>
          </w:p>
        </w:tc>
      </w:tr>
      <w:tr w:rsidR="00122CA4" w:rsidRPr="00604907" w14:paraId="116AAFC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C5C19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9FC84B" w14:textId="1A6D8551" w:rsidR="00122CA4" w:rsidRDefault="00BA53C7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D3D65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fa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D198A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9ED2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pas</w:t>
            </w:r>
          </w:p>
        </w:tc>
      </w:tr>
      <w:tr w:rsidR="00122CA4" w:rsidRPr="00604907" w14:paraId="25F0339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4E6464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1E0BD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B7842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ra sumber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56CA86" w14:textId="76A0341D" w:rsidR="00122CA4" w:rsidRPr="00604907" w:rsidRDefault="00BA53C7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A4738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rasumber</w:t>
            </w:r>
          </w:p>
        </w:tc>
      </w:tr>
      <w:tr w:rsidR="00122CA4" w:rsidRPr="00604907" w14:paraId="6BE91A5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F821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2004E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686F9A" w14:textId="47B1AB12" w:rsidR="00122CA4" w:rsidRPr="00604907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empa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E3997" w14:textId="7AFC2582" w:rsidR="00122CA4" w:rsidRPr="00604907" w:rsidRDefault="00BA53C7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43D1C" w14:textId="40EB6D44" w:rsidR="00122CA4" w:rsidRPr="00604907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empas</w:t>
            </w:r>
          </w:p>
        </w:tc>
      </w:tr>
      <w:tr w:rsidR="00122CA4" w:rsidRPr="00604907" w14:paraId="6FE28C5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8A433C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64393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5F46CA4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lah sukm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F8B21B" w14:textId="19091E8E" w:rsidR="00122CA4" w:rsidRPr="00604907" w:rsidRDefault="00341D9F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D5B08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lahsukma</w:t>
            </w:r>
          </w:p>
        </w:tc>
      </w:tr>
      <w:tr w:rsidR="00122CA4" w:rsidRPr="00604907" w14:paraId="0AA2D31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2F39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CF16C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AA125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anda tangan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8F1848" w14:textId="0DE5F11A" w:rsidR="00122CA4" w:rsidRPr="00604907" w:rsidRDefault="00341D9F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9A3593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andatangan</w:t>
            </w:r>
          </w:p>
        </w:tc>
      </w:tr>
      <w:tr w:rsidR="00122CA4" w:rsidRPr="00604907" w14:paraId="6EFD5C0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E6CF0A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59AE8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896C2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sone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06D85B" w14:textId="495F18CF" w:rsidR="00122CA4" w:rsidRPr="00604907" w:rsidRDefault="00341D9F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FA6D9C5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sonil</w:t>
            </w:r>
          </w:p>
        </w:tc>
      </w:tr>
      <w:tr w:rsidR="00122CA4" w:rsidRPr="00604907" w14:paraId="103863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8C0E70B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6C4AC3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47D1CC4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ligiu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C563D8" w14:textId="60479709" w:rsidR="00122CA4" w:rsidRPr="00604907" w:rsidRDefault="00341D9F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5942ABD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lijius</w:t>
            </w:r>
          </w:p>
        </w:tc>
      </w:tr>
      <w:tr w:rsidR="00122CA4" w:rsidRPr="00604907" w14:paraId="65753B9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E44C99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F5C3C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26465A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gi empat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9DD3D9" w14:textId="357A2C4E" w:rsidR="00122CA4" w:rsidRPr="00604907" w:rsidRDefault="00341D9F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D50D8B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giempat</w:t>
            </w:r>
          </w:p>
        </w:tc>
      </w:tr>
      <w:tr w:rsidR="00122CA4" w:rsidRPr="00604907" w14:paraId="5B79EBC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D7B6B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D5B4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70F229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gi tig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06F2D9" w14:textId="2B0285BA" w:rsidR="00122CA4" w:rsidRPr="00604907" w:rsidRDefault="00341D9F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9F5482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gitiga</w:t>
            </w:r>
          </w:p>
        </w:tc>
      </w:tr>
      <w:tr w:rsidR="00122CA4" w:rsidRPr="00604907" w14:paraId="227C01B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57D28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33F0E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AD13B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lebrita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D98EB3" w14:textId="1AD0FECC" w:rsidR="00122CA4" w:rsidRPr="00604907" w:rsidRDefault="00341D9F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44263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lebriti</w:t>
            </w:r>
          </w:p>
        </w:tc>
      </w:tr>
      <w:tr w:rsidR="00122CA4" w:rsidRPr="00604907" w14:paraId="54C822F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5AF0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DA4C7A" w14:textId="5ECBA3DC" w:rsidR="00122CA4" w:rsidRPr="00604907" w:rsidRDefault="00341D9F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AB4D8F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mber day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F50E4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3134E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mberdaya</w:t>
            </w:r>
          </w:p>
        </w:tc>
      </w:tr>
      <w:tr w:rsidR="00122CA4" w:rsidRPr="00604907" w14:paraId="1A2A78F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CF33B4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35AD78" w14:textId="455A2143" w:rsidR="00122CA4" w:rsidRPr="00604907" w:rsidRDefault="00341D9F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4CA18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aht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DE403D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534FD5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akhta</w:t>
            </w:r>
          </w:p>
        </w:tc>
      </w:tr>
      <w:tr w:rsidR="00122CA4" w:rsidRPr="00604907" w14:paraId="1F8DC7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A6F8CB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766BC0" w14:textId="2DBAE839" w:rsidR="00122CA4" w:rsidRPr="00604907" w:rsidRDefault="00341D9F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1076B8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ecermin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A7661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04FDE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ercermin</w:t>
            </w:r>
          </w:p>
        </w:tc>
      </w:tr>
      <w:tr w:rsidR="00122CA4" w:rsidRPr="00604907" w14:paraId="32EBEE7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D22133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48999F" w14:textId="2FD32FB0" w:rsidR="00122CA4" w:rsidRDefault="00AE225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3A44C6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ji cob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6D3B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E9E889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jicoba</w:t>
            </w:r>
          </w:p>
        </w:tc>
      </w:tr>
      <w:tr w:rsidR="00122CA4" w:rsidRPr="00604907" w14:paraId="6F2073A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0290A2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7649DC" w14:textId="53D94475" w:rsidR="00122CA4" w:rsidRDefault="00AE225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FC6DC4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stadz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0BC0D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F09F6B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staz</w:t>
            </w:r>
          </w:p>
        </w:tc>
      </w:tr>
      <w:tr w:rsidR="00122CA4" w:rsidRPr="00604907" w14:paraId="0F515E95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01DF2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DBB7F6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2D2074" w14:textId="77AC0FA3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erpu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42AB94" w14:textId="51242E52" w:rsidR="00122CA4" w:rsidRPr="00604907" w:rsidRDefault="00AE225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BBD1167" w14:textId="6F9FDE66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arpus</w:t>
            </w:r>
          </w:p>
        </w:tc>
      </w:tr>
      <w:tr w:rsidR="00122CA4" w:rsidRPr="00604907" w14:paraId="758A03E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A63C84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6C6B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5B1AD1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lek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208FFA" w14:textId="7411D641" w:rsidR="00122CA4" w:rsidRPr="00604907" w:rsidRDefault="00AE225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4051A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flek</w:t>
            </w:r>
          </w:p>
        </w:tc>
      </w:tr>
      <w:tr w:rsidR="00122CA4" w:rsidRPr="00604907" w14:paraId="02A57BE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B28C5E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3D131A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0127A4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wara lab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EABC1C" w14:textId="6B556CFA" w:rsidR="00122CA4" w:rsidRPr="00604907" w:rsidRDefault="00AE225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3F3372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waralaba</w:t>
            </w:r>
          </w:p>
        </w:tc>
      </w:tr>
      <w:tr w:rsidR="00122CA4" w:rsidRPr="00604907" w14:paraId="1D6DDE6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18E039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C68B6" w14:textId="4742AC47" w:rsidR="00122CA4" w:rsidRPr="00604907" w:rsidRDefault="00AE225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B9E915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amru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F91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8F6C19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amrut</w:t>
            </w:r>
          </w:p>
        </w:tc>
      </w:tr>
      <w:tr w:rsidR="00122CA4" w:rsidRPr="00604907" w14:paraId="1AC60A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AFADF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538A6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0F2017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za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2FF15A" w14:textId="63D80A90" w:rsidR="00122CA4" w:rsidRPr="00604907" w:rsidRDefault="00AE2251" w:rsidP="00A447E8">
            <w:pPr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</w:t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D4AD47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-zag</w:t>
            </w:r>
          </w:p>
        </w:tc>
      </w:tr>
    </w:tbl>
    <w:p w14:paraId="65247E09" w14:textId="0A8DB25F" w:rsidR="00604907" w:rsidRDefault="00604907">
      <w:pPr>
        <w:rPr>
          <w:rFonts w:ascii="Bookman Old Style" w:hAnsi="Bookman Old Style"/>
        </w:rPr>
      </w:pPr>
    </w:p>
    <w:p w14:paraId="0CE59194" w14:textId="77777777" w:rsidR="00A447E8" w:rsidRDefault="00A447E8">
      <w:pPr>
        <w:rPr>
          <w:rFonts w:ascii="Bookman Old Style" w:hAnsi="Bookman Old Style"/>
        </w:rPr>
      </w:pPr>
    </w:p>
    <w:p w14:paraId="782AC25B" w14:textId="77777777" w:rsidR="00A447E8" w:rsidRDefault="00A447E8">
      <w:pPr>
        <w:rPr>
          <w:rFonts w:ascii="Bookman Old Style" w:hAnsi="Bookman Old Style"/>
        </w:rPr>
      </w:pPr>
    </w:p>
    <w:sectPr w:rsidR="00A447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E75A65"/>
    <w:multiLevelType w:val="hybridMultilevel"/>
    <w:tmpl w:val="7E5E4260"/>
    <w:lvl w:ilvl="0" w:tplc="D992347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sLCwtLA0MTY0NDdV0lEKTi0uzszPAykwrAUAj0RjTCwAAAA="/>
  </w:docVars>
  <w:rsids>
    <w:rsidRoot w:val="00604907"/>
    <w:rsid w:val="000B7915"/>
    <w:rsid w:val="00122CA4"/>
    <w:rsid w:val="001C3E87"/>
    <w:rsid w:val="003348C9"/>
    <w:rsid w:val="00341D9F"/>
    <w:rsid w:val="00361A11"/>
    <w:rsid w:val="003D64E6"/>
    <w:rsid w:val="00604907"/>
    <w:rsid w:val="006A6BA1"/>
    <w:rsid w:val="006B5161"/>
    <w:rsid w:val="00A447E8"/>
    <w:rsid w:val="00A46CCC"/>
    <w:rsid w:val="00A640E6"/>
    <w:rsid w:val="00AA08BC"/>
    <w:rsid w:val="00AE2251"/>
    <w:rsid w:val="00AF703B"/>
    <w:rsid w:val="00BA53C7"/>
    <w:rsid w:val="00BB01E5"/>
    <w:rsid w:val="00BE26A1"/>
    <w:rsid w:val="00C44AF0"/>
    <w:rsid w:val="00CE5B10"/>
    <w:rsid w:val="00FE0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4B747"/>
  <w15:chartTrackingRefBased/>
  <w15:docId w15:val="{9D523944-FF99-4F6A-BE4C-CB3B91BBA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49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id Hidayat</dc:creator>
  <cp:keywords/>
  <dc:description/>
  <cp:lastModifiedBy>Intan Mustika Sari</cp:lastModifiedBy>
  <cp:revision>4</cp:revision>
  <dcterms:created xsi:type="dcterms:W3CDTF">2021-07-01T20:40:00Z</dcterms:created>
  <dcterms:modified xsi:type="dcterms:W3CDTF">2021-07-29T05:18:00Z</dcterms:modified>
</cp:coreProperties>
</file>